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966C43" w14:textId="6F65CBAE" w:rsidR="0021159D" w:rsidRDefault="00F0713B" w:rsidP="00BC3A85">
      <w:pPr>
        <w:pStyle w:val="Title"/>
      </w:pPr>
      <w:r>
        <w:t>Example document</w:t>
      </w:r>
    </w:p>
    <w:p w14:paraId="5BC417B6" w14:textId="77777777" w:rsidR="0021159D" w:rsidRDefault="00067838">
      <w:pPr>
        <w:pStyle w:val="Author"/>
      </w:pPr>
      <w:r>
        <w:t>Andrew Dunning</w:t>
      </w:r>
    </w:p>
    <w:p w14:paraId="0CCE8500" w14:textId="3BBC09EB" w:rsidR="0021159D" w:rsidRDefault="00F0713B" w:rsidP="00777DB9">
      <w:pPr>
        <w:pStyle w:val="Heading1"/>
      </w:pPr>
      <w:bookmarkStart w:id="0" w:name="the-forest-charter-reissue"/>
      <w:bookmarkEnd w:id="0"/>
      <w:r>
        <w:t>Heading 1</w:t>
      </w:r>
    </w:p>
    <w:p w14:paraId="69D10958" w14:textId="604C52B7" w:rsidR="0021159D" w:rsidRDefault="00F0713B" w:rsidP="00777DB9">
      <w:pPr>
        <w:pStyle w:val="Heading2"/>
      </w:pPr>
      <w:bookmarkStart w:id="1" w:name="westminster-1225"/>
      <w:bookmarkEnd w:id="1"/>
      <w:r>
        <w:t>Heading 2</w:t>
      </w:r>
    </w:p>
    <w:p w14:paraId="7426058E" w14:textId="1CFDC8CB" w:rsidR="0021159D" w:rsidRDefault="00F0713B">
      <w:pPr>
        <w:pStyle w:val="FirstParagraph"/>
      </w:pPr>
      <w:r>
        <w:t>Paragraph 1.</w:t>
      </w:r>
    </w:p>
    <w:p w14:paraId="1731BE51" w14:textId="7B0C81EE" w:rsidR="00EF4ADC" w:rsidRPr="00EF4ADC" w:rsidRDefault="00F0713B" w:rsidP="00EF4ADC">
      <w:pPr>
        <w:pStyle w:val="BodyText"/>
      </w:pPr>
      <w:r>
        <w:t>Another paragraph.</w:t>
      </w:r>
    </w:p>
    <w:p w14:paraId="71AFFF29" w14:textId="6623AD64" w:rsidR="0021159D" w:rsidRDefault="00F0713B" w:rsidP="00E42C2C">
      <w:pPr>
        <w:pStyle w:val="BlockText"/>
      </w:pPr>
      <w:r>
        <w:t>Block quotation.</w:t>
      </w:r>
    </w:p>
    <w:p w14:paraId="50F839AF" w14:textId="01BFC25A" w:rsidR="0021159D" w:rsidRDefault="00067838" w:rsidP="00F0713B">
      <w:pPr>
        <w:pStyle w:val="BlockText"/>
        <w:ind w:left="0"/>
      </w:pPr>
      <w:bookmarkStart w:id="2" w:name="the-statute-of-marlborough"/>
      <w:bookmarkStart w:id="3" w:name="_GoBack"/>
      <w:bookmarkEnd w:id="2"/>
      <w:bookmarkEnd w:id="3"/>
      <w:r>
        <w:t xml:space="preserve"> </w:t>
      </w:r>
    </w:p>
    <w:sectPr w:rsidR="0021159D" w:rsidSect="005F3992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1B8AB9" w14:textId="77777777" w:rsidR="00616478" w:rsidRDefault="00616478">
      <w:pPr>
        <w:spacing w:after="0"/>
      </w:pPr>
      <w:r>
        <w:separator/>
      </w:r>
    </w:p>
  </w:endnote>
  <w:endnote w:type="continuationSeparator" w:id="0">
    <w:p w14:paraId="6CAD123F" w14:textId="77777777" w:rsidR="00616478" w:rsidRDefault="006164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A4BA85" w14:textId="77777777" w:rsidR="00D944DF" w:rsidRDefault="00067838" w:rsidP="009D127C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B944F4A" w14:textId="77777777" w:rsidR="00D944DF" w:rsidRDefault="006164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D4E422" w14:textId="77777777" w:rsidR="00D944DF" w:rsidRDefault="00067838" w:rsidP="009D127C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F3992">
      <w:rPr>
        <w:rStyle w:val="PageNumber"/>
        <w:noProof/>
      </w:rPr>
      <w:t>2</w:t>
    </w:r>
    <w:r>
      <w:rPr>
        <w:rStyle w:val="PageNumber"/>
      </w:rPr>
      <w:fldChar w:fldCharType="end"/>
    </w:r>
  </w:p>
  <w:p w14:paraId="5740D0FB" w14:textId="77777777" w:rsidR="00D944DF" w:rsidRDefault="006164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C70388" w14:textId="77777777" w:rsidR="00616478" w:rsidRDefault="00616478">
      <w:r>
        <w:separator/>
      </w:r>
    </w:p>
  </w:footnote>
  <w:footnote w:type="continuationSeparator" w:id="0">
    <w:p w14:paraId="48804DCC" w14:textId="77777777" w:rsidR="00616478" w:rsidRDefault="006164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A2F775B"/>
    <w:multiLevelType w:val="multilevel"/>
    <w:tmpl w:val="B3F42BB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5A7D9A7"/>
    <w:multiLevelType w:val="multilevel"/>
    <w:tmpl w:val="418E498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591286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A65A4E5"/>
    <w:multiLevelType w:val="multilevel"/>
    <w:tmpl w:val="40CAD8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D6F224B"/>
    <w:multiLevelType w:val="multilevel"/>
    <w:tmpl w:val="889E9B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FFFF1D"/>
    <w:multiLevelType w:val="multilevel"/>
    <w:tmpl w:val="D166DC5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FFFFFF7C"/>
    <w:multiLevelType w:val="singleLevel"/>
    <w:tmpl w:val="C1FA430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7" w15:restartNumberingAfterBreak="0">
    <w:nsid w:val="FFFFFF7D"/>
    <w:multiLevelType w:val="singleLevel"/>
    <w:tmpl w:val="01A42A5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8" w15:restartNumberingAfterBreak="0">
    <w:nsid w:val="FFFFFF7E"/>
    <w:multiLevelType w:val="singleLevel"/>
    <w:tmpl w:val="D7289F2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9" w15:restartNumberingAfterBreak="0">
    <w:nsid w:val="FFFFFF7F"/>
    <w:multiLevelType w:val="singleLevel"/>
    <w:tmpl w:val="541638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0" w15:restartNumberingAfterBreak="0">
    <w:nsid w:val="FFFFFF80"/>
    <w:multiLevelType w:val="singleLevel"/>
    <w:tmpl w:val="44CA460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1" w15:restartNumberingAfterBreak="0">
    <w:nsid w:val="FFFFFF81"/>
    <w:multiLevelType w:val="singleLevel"/>
    <w:tmpl w:val="7ABC01A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2" w15:restartNumberingAfterBreak="0">
    <w:nsid w:val="FFFFFF82"/>
    <w:multiLevelType w:val="singleLevel"/>
    <w:tmpl w:val="BECAE53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3" w15:restartNumberingAfterBreak="0">
    <w:nsid w:val="FFFFFF83"/>
    <w:multiLevelType w:val="singleLevel"/>
    <w:tmpl w:val="132CC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4" w15:restartNumberingAfterBreak="0">
    <w:nsid w:val="FFFFFF88"/>
    <w:multiLevelType w:val="singleLevel"/>
    <w:tmpl w:val="374CCE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FFFFFF89"/>
    <w:multiLevelType w:val="singleLevel"/>
    <w:tmpl w:val="CCDE0BB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17A32C1E"/>
    <w:multiLevelType w:val="multilevel"/>
    <w:tmpl w:val="76BA56BE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2FBB64B0"/>
    <w:multiLevelType w:val="multilevel"/>
    <w:tmpl w:val="42484D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48BDD3FC"/>
    <w:multiLevelType w:val="multilevel"/>
    <w:tmpl w:val="9048C4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0"/>
  </w:num>
  <w:num w:numId="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0"/>
  </w:num>
  <w:num w:numId="7">
    <w:abstractNumId w:val="0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5"/>
  </w:num>
  <w:num w:numId="20">
    <w:abstractNumId w:val="6"/>
  </w:num>
  <w:num w:numId="21">
    <w:abstractNumId w:val="7"/>
  </w:num>
  <w:num w:numId="22">
    <w:abstractNumId w:val="8"/>
  </w:num>
  <w:num w:numId="23">
    <w:abstractNumId w:val="9"/>
  </w:num>
  <w:num w:numId="24">
    <w:abstractNumId w:val="14"/>
  </w:num>
  <w:num w:numId="25">
    <w:abstractNumId w:val="10"/>
  </w:num>
  <w:num w:numId="26">
    <w:abstractNumId w:val="11"/>
  </w:num>
  <w:num w:numId="27">
    <w:abstractNumId w:val="12"/>
  </w:num>
  <w:num w:numId="28">
    <w:abstractNumId w:val="13"/>
  </w:num>
  <w:num w:numId="29">
    <w:abstractNumId w:val="15"/>
  </w:num>
  <w:num w:numId="30">
    <w:abstractNumId w:val="18"/>
  </w:num>
  <w:num w:numId="31">
    <w:abstractNumId w:val="1"/>
  </w:num>
  <w:num w:numId="32">
    <w:abstractNumId w:val="1"/>
  </w:num>
  <w:num w:numId="33">
    <w:abstractNumId w:val="1"/>
  </w:num>
  <w:num w:numId="3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7838"/>
    <w:rsid w:val="000903FA"/>
    <w:rsid w:val="00163AA0"/>
    <w:rsid w:val="00191D83"/>
    <w:rsid w:val="001E0175"/>
    <w:rsid w:val="0021159D"/>
    <w:rsid w:val="0048706B"/>
    <w:rsid w:val="004E29B3"/>
    <w:rsid w:val="00590D07"/>
    <w:rsid w:val="005F3992"/>
    <w:rsid w:val="00616478"/>
    <w:rsid w:val="007458C7"/>
    <w:rsid w:val="00777DB9"/>
    <w:rsid w:val="00784D58"/>
    <w:rsid w:val="008D6863"/>
    <w:rsid w:val="00B176FE"/>
    <w:rsid w:val="00B86B75"/>
    <w:rsid w:val="00BC3A85"/>
    <w:rsid w:val="00BC48D5"/>
    <w:rsid w:val="00C36279"/>
    <w:rsid w:val="00D23EE1"/>
    <w:rsid w:val="00D70085"/>
    <w:rsid w:val="00DB3683"/>
    <w:rsid w:val="00E315A3"/>
    <w:rsid w:val="00E42C2C"/>
    <w:rsid w:val="00EF1FCE"/>
    <w:rsid w:val="00EF4ADC"/>
    <w:rsid w:val="00F0713B"/>
    <w:rsid w:val="00FD17C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0FD8B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BodyText"/>
    <w:uiPriority w:val="9"/>
    <w:qFormat/>
    <w:rsid w:val="00777DB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77DB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Cs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77DB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Cs/>
      <w:i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C3A85"/>
    <w:pPr>
      <w:keepNext/>
      <w:keepLines/>
      <w:spacing w:before="240" w:after="0"/>
      <w:outlineLvl w:val="3"/>
    </w:pPr>
    <w:rPr>
      <w:rFonts w:asciiTheme="majorHAnsi" w:eastAsiaTheme="majorEastAsia" w:hAnsiTheme="majorHAnsi" w:cstheme="majorBidi"/>
      <w:bCs/>
      <w:smallCaps/>
    </w:rPr>
  </w:style>
  <w:style w:type="paragraph" w:styleId="Heading5">
    <w:name w:val="heading 5"/>
    <w:basedOn w:val="Normal"/>
    <w:next w:val="BodyText"/>
    <w:uiPriority w:val="9"/>
    <w:unhideWhenUsed/>
    <w:qFormat/>
    <w:rsid w:val="004B135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4B135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rsid w:val="004B135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91D83"/>
    <w:pPr>
      <w:spacing w:before="120" w:after="12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C3A8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242EA6"/>
    <w:pPr>
      <w:keepNext/>
      <w:keepLines/>
      <w:spacing w:before="300" w:after="300"/>
      <w:ind w:left="567" w:right="567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191D83"/>
    <w:pPr>
      <w:ind w:left="567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5B9BD5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630566"/>
    <w:pPr>
      <w:spacing w:before="240" w:line="259" w:lineRule="auto"/>
      <w:outlineLvl w:val="9"/>
    </w:pPr>
    <w:rPr>
      <w:b/>
      <w:bCs w:val="0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4B135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B135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B1358"/>
    <w:pPr>
      <w:spacing w:after="100"/>
      <w:ind w:left="480"/>
    </w:pPr>
  </w:style>
  <w:style w:type="paragraph" w:styleId="DocumentMap">
    <w:name w:val="Document Map"/>
    <w:basedOn w:val="Normal"/>
    <w:link w:val="DocumentMapChar"/>
    <w:semiHidden/>
    <w:unhideWhenUsed/>
    <w:rsid w:val="004B1358"/>
    <w:pPr>
      <w:spacing w:after="0"/>
    </w:pPr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semiHidden/>
    <w:rsid w:val="004B1358"/>
    <w:rPr>
      <w:rFonts w:ascii="Times New Roman" w:hAnsi="Times New Roman" w:cs="Times New Roman"/>
    </w:rPr>
  </w:style>
  <w:style w:type="character" w:customStyle="1" w:styleId="Heading7Char">
    <w:name w:val="Heading 7 Char"/>
    <w:basedOn w:val="DefaultParagraphFont"/>
    <w:link w:val="Heading7"/>
    <w:rsid w:val="004B1358"/>
    <w:rPr>
      <w:rFonts w:asciiTheme="majorHAnsi" w:eastAsiaTheme="majorEastAsia" w:hAnsiTheme="majorHAnsi" w:cstheme="majorBidi"/>
      <w:i/>
      <w:iCs/>
    </w:rPr>
  </w:style>
  <w:style w:type="character" w:customStyle="1" w:styleId="BodyTextChar">
    <w:name w:val="Body Text Char"/>
    <w:basedOn w:val="DefaultParagraphFont"/>
    <w:link w:val="BodyText"/>
    <w:rsid w:val="00191D83"/>
    <w:rPr>
      <w:lang w:val="en-GB"/>
    </w:rPr>
  </w:style>
  <w:style w:type="paragraph" w:styleId="Footer">
    <w:name w:val="footer"/>
    <w:basedOn w:val="Normal"/>
    <w:link w:val="FooterChar"/>
    <w:unhideWhenUsed/>
    <w:rsid w:val="00D944DF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944DF"/>
  </w:style>
  <w:style w:type="character" w:styleId="PageNumber">
    <w:name w:val="page number"/>
    <w:basedOn w:val="DefaultParagraphFont"/>
    <w:semiHidden/>
    <w:unhideWhenUsed/>
    <w:rsid w:val="00D944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onstantia">
      <a:majorFont>
        <a:latin typeface="Constantia"/>
        <a:ea typeface=""/>
        <a:cs typeface=""/>
      </a:majorFont>
      <a:minorFont>
        <a:latin typeface="Constant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CA0378-5BDD-DF40-A66D-603B8C7461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5</Words>
  <Characters>8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w and the Environment in 13th-Century England</vt:lpstr>
    </vt:vector>
  </TitlesOfParts>
  <Manager/>
  <Company/>
  <LinksUpToDate>false</LinksUpToDate>
  <CharactersWithSpaces>10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ndrew Dunning</cp:lastModifiedBy>
  <cp:revision>15</cp:revision>
  <dcterms:created xsi:type="dcterms:W3CDTF">2017-08-02T10:20:00Z</dcterms:created>
  <dcterms:modified xsi:type="dcterms:W3CDTF">2018-03-19T22:53:00Z</dcterms:modified>
  <cp:category/>
</cp:coreProperties>
</file>